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D7D143E" w14:textId="79CAD2AB" w:rsidR="00BC4714" w:rsidRPr="00D51054" w:rsidRDefault="00BC4714" w:rsidP="00B52491">
      <w:pPr>
        <w:pStyle w:val="BodyText3"/>
        <w:tabs>
          <w:tab w:val="center" w:pos="6237"/>
        </w:tabs>
        <w:spacing w:before="120" w:after="0"/>
        <w:jc w:val="center"/>
        <w:rPr>
          <w:b/>
          <w:sz w:val="28"/>
          <w:szCs w:val="22"/>
          <w:lang w:val="vi-VN"/>
        </w:rPr>
      </w:pPr>
      <w:r w:rsidRPr="000B1CD1">
        <w:rPr>
          <w:rFonts w:cs="Arial"/>
          <w:noProof/>
          <w:szCs w:val="24"/>
          <w:lang w:val="cy-GB"/>
        </w:rPr>
        <mc:AlternateContent>
          <mc:Choice Requires="wpg">
            <w:drawing>
              <wp:anchor distT="0" distB="0" distL="114300" distR="114300" simplePos="0" relativeHeight="251661312" behindDoc="0" locked="0" layoutInCell="1" allowOverlap="1" wp14:anchorId="70B1446E" wp14:editId="3E2DEB4E">
                <wp:simplePos x="0" y="0"/>
                <wp:positionH relativeFrom="margin">
                  <wp:align>left</wp:align>
                </wp:positionH>
                <wp:positionV relativeFrom="paragraph">
                  <wp:posOffset>3175</wp:posOffset>
                </wp:positionV>
                <wp:extent cx="6066452" cy="1531555"/>
                <wp:effectExtent l="0" t="0" r="0" b="0"/>
                <wp:wrapNone/>
                <wp:docPr id="1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066452" cy="1531555"/>
                          <a:chOff x="0" y="-259103"/>
                          <a:chExt cx="6066452" cy="1531555"/>
                        </a:xfrm>
                      </wpg:grpSpPr>
                      <pic:pic xmlns:pic="http://schemas.openxmlformats.org/drawingml/2006/picture">
                        <pic:nvPicPr>
                          <pic:cNvPr id="3" name="Picture 3" descr="A picture containing text&#10;&#10;Description automatically generated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0"/>
                          <a:srcRect l="-1" r="50985"/>
                          <a:stretch/>
                        </pic:blipFill>
                        <pic:spPr bwMode="auto">
                          <a:xfrm>
                            <a:off x="0" y="-259103"/>
                            <a:ext cx="3099460" cy="153153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6" name="Picture 6" descr="A picture containing text&#10;&#10;Description automatically generated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0"/>
                          <a:srcRect l="56276" r="3996"/>
                          <a:stretch/>
                        </pic:blipFill>
                        <pic:spPr bwMode="auto">
                          <a:xfrm>
                            <a:off x="3765259" y="-175974"/>
                            <a:ext cx="2301193" cy="144842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>
            <w:pict>
              <v:group w14:anchorId="4E6CB57D" id="Group 1" o:spid="_x0000_s1026" style="position:absolute;margin-left:0;margin-top:.25pt;width:477.65pt;height:120.6pt;z-index:251661312;mso-position-horizontal:left;mso-position-horizontal-relative:margin;mso-width-relative:margin;mso-height-relative:margin" coordorigin=",-2591" coordsize="60664,15315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UWtrqLGUlTkMlWUuPoKOFqirra2RIo&#10;Yo1F2eSSQqiIo5LMQB+T7917qpD5Nfzxf5eXxpGSxj9uDu3e1A7wHZfQ8UeebyqShWbM+em25B45&#10;BplQ5AzpY2gcjT7sFJ691r3fJn/hTT8mt+vkMJ8Y+sdk9C4CaKamp92bp07p3Jz6YaqAVENNgKJw&#10;Ls0EtBkVDFQJmVT5LBPXr3VC3enyn+R3yazDZvv3uvsbtWqFZ99SUe7cnUz4+jl8Zi1Y7FB0xmNG&#10;gsNNLTwr6nNruxNwKde6AL3v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r+Tv8xH4afD&#10;6nqU74742ZtrcdPEJE6/xErZfckmq3jtgcUtXkoI5SQFmnihp/qWmVVYjYFevda4Pyj/AOFQGcrD&#10;ktvfDzoikw9Obw0vZnecn3NSQWkRnpts4moWngkCBJIpajJ1K6mKy0dl9dwnr17rXX+SHzu+XXy2&#10;q6iXv/vnfm+8VPP9wmz2qRQbfhZZfNGYcBjUpMOjROF0yfbmX0pdyVB93Cgde6KT73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MO591b&#10;X2Tgsjujee5MDtHbWIpzV5bcW56ynoKGliXlpKirq5IqeCNR9Wd1A/r7917qhz5Y/wDCin4V9EnJ&#10;7d6Uhz3yj33SI0UbbMb+GbXinH0SfcdbBI1SliGEmNoq+FuV8yNe1ghPXutZv5Wfzz/n78nnyOHo&#10;OyV6C69rQ0C7J6OEuJmeLU2n7zcDSy7gqJGjYJKsVXT0soF/tFuR7uEA691T3U1NTW1NRWVlRPV1&#10;lXO9TVVVS7SSSySMXeSR3JZ3diSzEkkkkm/u/XusH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AD8gflN8ePivtU7z+Qfb2yurcI6saBdx1aitr2QFmixmLg&#10;E2Tyk4UEmKkgmkABYrYEj1K9e61lPl7/AMKc6GmbKbU+FHUX8Sdb08PbvdaPHBcMoaXH7Yop0nkR&#10;k1GGatrYWVtJloGAKFwJ69e61kPkh8yPk98uc8NwfIjujenZcsNV95jsLlKhafDUMml0147BUKUu&#10;Hx76JGUtT00bMpIdmufdwKde6LP73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RKvln/ADDfiJ8JsZ5+/wDt/B4Dck9J93iO&#10;uMGGyu5q5SrNEYcNRCWpggmKlUqqv7aj1elqlfewK9e61S/mN/wpU+QXZzZPafxF2XQ/H/ZsyPSr&#10;v7dS02Z3fUIShEsETrLgsIWTWjxiPJSi6yQ1sTgAXCevXutczsHsjsHtndeT312hvfdfYe881L5c&#10;runelfVZKvnNyQJKqrllmZVuQq6tKDhQBx7cAp17pF+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VKPz0/mmYzo&#10;n5H9C/GPqjIYrI7jre4NrS/IbcDaJo8Pt+oy1F9xgICSY48vkqKQyVErX+zpSihGmqddLGnNXPK7&#10;XeQWNuQWMsX1DcdEZdaoP6TDifwj5nGen3dPuhTe4fK28c27ykiQJtm4DZoRVWur1LeXTcN5mCKR&#10;QqKP7WWpqFjpJdd7kvrAv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mZtx7eRm&#10;R89hkdGKujVUAII4IIL3BB9tGZB+Jf2jpQLWU/gf/eT/AJuuP95duf8APQYT/wA64P8Ar57946fx&#10;L+0de+kl/gf/AHk/5upNLmsPXSiCiy2MrJypYQ0s8Uj2H1OlHJsPz7ssqvgEH7COqvbyRirKwHqQ&#10;QP5jpy936Z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vbfyV+yT2J/L36kpZ6&#10;1K3J9cZbN9bZNl+sf2WTnrKCFx+DFiMhRgf1XSfz7yk9tr36zaIgTUxl4z8qMSB/vLL187n38eVf&#10;6r+5m5MqFI72O1vo/RvFgSORh9s8Mv51Hl1a17HnWHX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Lr8kfld0L8S9lne/ee/8AF7SoalZE&#10;wOEW9Tl8vNHoDU+KxcGurrXVpYxI6oIKcOslTNDETICfed+tNgj8W6kCD8K8Xc+iqMnjnyHEkDPU&#10;ne1ns5zH7zX/AO7+XrOS5daGWXCW1uprRppnokYIU6QTrcgrGrt29akvzk/nU98/JVszsLpU5ToT&#10;peqL0UseKqAN0Zqn8nDZPLU5BxsM0aLrose6qA8sFRWV8LW9wDzP7k3e9VitqwQnGD+q4r+Jh8IP&#10;8K/MFmHXaP7vn3CuXfasRbjv/h7xui0YeIldvtX08IoXH6rKSaTTg5CukULivVKfuNes9+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2tv+E4/Y5q9h/JjqKZkQbf3dg+x8ahb1&#10;SfxijqsZXEL/AEh/gdJc/wDN1R+Pc8ezt5qiubc/hdJB89YKn9mgft643/3o3K3gblsW9rnxra7s&#10;XxhfpZY548/0vq5KD+ietlr3NHXKf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V3P8gvsr+53zhqNkz1hjpO2+ps1tqnoWICy12Nalz8EgFrtJDRYusA5/TJIf&#10;cme1N79PufhE4lidQPVlpIP2BW6wA/vIOVP357fruCpVtu3G1nZ/NYZxJZsPsaSeGvzC9bq/vJTr&#10;gt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N98AuyT1J81PjLvpiFpaHt/EYXK&#10;yFtOigzNQMLkJL2sTHQ5CVgpsGI0llB1AQ8p3v7v3K2l8hMgP+lc6D/Jj1CH3lOVf66cg79t/wCJ&#10;ttuJoxStZbVPqox+ckCivlWtDSnX0UveX/XzD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Ib8u/wCY/wDFz4aUdTRdkb1j3B2N&#10;9qZ8b1HsYxV+elYqjRmsiWRafDQSCRWWWvlpxLGHNMtQ6GP2FeYOcrHlwUmfVJTESUZ/zzRRnixF&#10;fKvWRXsp91zm/wB9ZFfarUw2Wqkm43eqGzXJB0MVLTsKEFYFkKkjxCgIPWqF8zP5wXyh+WKZbaOF&#10;rx0b07X66aTYOwqqU1tfTOoUxZ3PaKeryCMC6vDBHRUcqMFmpZWUSe4G5j9w77f6xqfAhOPDjJqw&#10;/pvgt9gCqRxB49dkvYr7kHKPs0Y724T97bmlGF5eRr4ULgnNvbVdIzwIeRppVYVSRASvVT3sBdZm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ZqapqKOogrKOealq6WZKmlqqZ2SSORGDJJG6kMjowBVgQQQCDf3sEqajBHA9NzQpcI0cihlYF&#10;WVgCrKRQgg1BBBoQcEdfTC6c7Aoe2Oo+ru0cZKs+P7G68w2+aORVKXjyuOpq5bowVo2AnsUIDKQV&#10;YAggZpbddi/t4p14SRo4/wBsob/L18ofO/LcnJu9X+0TCj2V7dWjioPdbzPEcgkH4MEEg8QadCR7&#10;W9Bf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3&#10;2P5PHZL9lfy9uh56qaKXJbKo8n1tkFiIPjXDZSrp6BGA5V/4SaRiDydV/oR7yq9vL363aICeKBoz&#10;/tGIH/GadfOR997lUcqe5m8KgIS6eC+Svmbq3jkkI+XjeKB9lPLqzj2NusT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bbP8AwnO7&#10;HiyXS/yG6leZjU7O7Mx3YEMT3/zO4cWMedBPBVZdtksB+kyAn9YvP3s9eB7a4t/NJFk/KRdP/WPr&#10;i3/ehcrNab/s29AdtzYTWZI/jsrgzZ+ZF8KE8QKeXWxv7mLrl3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r5/wDhPh2LPtv5&#10;eb+6+lniTGdldNVkiQMSGfI4XIUFXSlebMEoZq+62vyGDAKQ0qe0l4Ydwkh8pIT/AL0jKR/It1zm&#10;/vMOV13Tkqy3MAmSx3ONa+QhuoZo3r9siQ0NflQ1BG5T7yM64Y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tkL+Rb8CN85XsXAfN3fDZHamytmJksf1JjGTxz7hrK/H1mHr8g2vlMNSUlZPCjBb1VSx0Os&#10;dM4lmT2u5UlkmXc5aqiahEPOQspQn/SgEj5n5DPLH+8L+8ft9ptk3t/t2i4urkwPuUlapZxwzRXM&#10;cQpxnd4kZhX9KMZBaQaNs73PnXGX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KNUfG6POdp7izuYdafZM+QGXp6OlcLNVTThZp4DpuYKdZ2cMwsxWyx6SSyc3L/7i0PNvuHuW9bmy&#10;psctwt5HbxPpmu551WWaJqZihExk1FSGZSFj0ZZMhIfehtr2G3tbcar1YzEzsKpEiEorZ+JygWg4&#10;A1LV4Ma+ioqPG0lPQY+lp6KhpIVgpaSlRY440UWVERQFVQPwB76KbXtdtsltHZ2cUcEEKLHFDEix&#10;xRRoKKqKgCqoAoAAAOoCubqS9kaWZmd3JZnYlmZjxJJyT1K9r+mO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t3/lW/wAtPN/NHfsfYPYlLX4b&#10;43bBzCDcuQjJim3HXw6JRt/HSfqWEgqchUpzDA3hiZKmZJIZB5F5LbmSXxpgRbxnuPAyMM6B8v4j&#10;5DAyajCb74X3rbf2I247XtbJLvl5EfAQ9y2MLVX6mUcC3HwIzhnGtwY0KvvB4HA4Ta2ExG2ttYnH&#10;YHb238ZBhsHhMRDHT0tJSU0aw09NTQRKscMEMSKiIoCqoAAAHvJuKJYFCIAqqAqqBQAAUAAHADr5&#10;/Nx3Gfd7iS6upHmmmd5ZZZGLySSOxZndmJLMxJJJJJJqenb250j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rH/5cf8vPfnzp7Qji&#10;lhym2uidnZCN+0uxYlC2GkSphcQ0qNFUZqsQrfh46KB/uqgG9PBVDHk7lCXmifzWBD+rJ/PSteLH&#10;9ijJ8gcWfvSfea277vO0EqY593ukP7vsia+ek3E4UgrAhrTIaZx4aEUkePe561632T1BsPavWXXG&#10;36Ha2yNlYaHBbdwePBCQwQrYFnYtJNPK15JppGaWaVnlld5HZjlLZWUW3RLBCoVEAVVHkB/hPmSc&#10;k5Oevnc5p5ov+ddxuN23SZ7i6upWmnmfi7ua4AoFUfCqKAqKAqgKAAuParog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Hv8AgL8EOyPnP21S&#10;7UwMVdt/rPbtTDWdp9leENBi6NiWFNTGS0dRl61UKUsFzb1TyqIIpD7FPKnK03NFwI0qsa0MslMK&#10;voPVj5D8zgHrHT7yP3i9r+71srXlwUmv51ZdvsdVGnkGNb0ysEZIMj4rhFOth1vj9HdHdZfHPrLb&#10;XUfUe2qTa+y9r0nhpKSH1TVEzWNRXV1QQJKuvq5Brnne7OxsNKKqrlRtm2QbPAtvbqFRRgeZPmSf&#10;MnzPXzq8/wDP+7e5+7T71vU7XF1cNVmOFRR8Mca8EjQdqIuAPnUkWva/oG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poy238Dn4jBncJiM1AVCmHLU0NSlgwcDTMjiwdQ3+uAfqPbc&#10;kKTYdQ32gH/D0vsd0utrbVbTSwt6xSPGeFOKEeRp9mOo2I2ltXb7F8Dtnb+EYsXLYiipqYkldJN4&#10;Y05K8E/kcfT3WO3jh+BVX7FA/wAA6ev99vt1FLq4nm8v1ZZJMA1/Gx88/b0oPb3RV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iKfzOv8At3z8v/8AxBWc/wDcY+yDmn/knz/6T/KOsm/uYf8AT1+Vf+l1Zf8AV0dfNq94&#10;/dfYb1ZL/KB/7eS/FD/w+6z/AN0WW9nvLP8AyUIP+ag/y9Yd/f8A/wDpzvM//PFD/wBptr19Fv3k&#10;H18jf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yf/eL/X3UdCb0p/zOXqT/AMSbgf8A3a0nuycR&#10;9o6BXuV/yrm6/wDStvv+0WXr6mfvJ7r4jO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oin8zr/t3z8v/APxB&#10;Wc/9xj7IOaf+SfP/AKT/ACjrJv7mH/T1+Vf+l1Zf9XR182r3j919hvVkv8oH/t5L8UP/AA+6z/3R&#10;Zb2e8s/8lCD/AJqD/L1h39//AP6c7zP/AM8UP/aba9fRb95B9fI3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8n/wB4v9fdR0JvSn/M5epP/Em4H/3a0nuycR9o6BXuV/yrm6/9K2+/7RZevqZ+8nuv&#10;iM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y9P9ld+TP8A3jr3r/6CO4P/AK3+8aPo5v8Afb/7y3+br7Wf9e7kv/o/&#10;7L/3NbH/AK39CL0/8Z/kfQ9t9W11d8fu7qOio+xsJVVlZVbUz0cUUUeTpXkkkkegCJGiAszMQFAJ&#10;JAHuyWU1R+m/Efhb/N0D/cL3m5Putg3OKLfdmd32+9VEXc7JmZmtpAFUCckkk0AGScDr6Y3vJXr4&#10;1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VUPfP8mr4ffJDt3e/dvaFR27kd9b/&#10;AMlHks7UY7PRU9ODBTQUVNDTwDHN4oKakpooY1LMQiLqZjcmU9h94d55btI7K1MKxRAhQYgx7mLE&#10;kk5JLEn7eoP5q+7zyzzpuE257hFO9xOVMjC4kQHQixqAqkAAKigfZmpz0pvjH/KP+HXxN7Xx3dHW&#10;eB3nk98YTF1eNwNVvnJx5OCgetRYZqykh+zg8Vd9sZIFl1ErDPMoF3BCbmb3Y3nmy1NldSIImZWY&#10;RpoLacgMQcrWhp6gHy6V8l+wnLXIN8u47fbuJ0R0R5ZXl0axQsocnS2mq6hnSzDgx6s49xr1Mv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WP/AJ1n81eTZMG4/hv8b9x6N4V1&#10;O+J717HwszB8RTyohfbeKqIiB/EqqJyuRnVv8jiJo0vVyTmihj3G55+m1bdZt3nE0gPwg/gU/wAR&#10;/EfIdvGunqf9xj7oo5gaHnbmeGtqjCTarKRQRcupIFzMrf6EhFYEI/Vb9U/pKom1H/cDddkerVP5&#10;Jf8A286+M3/k5/8Avvt1+xx7b/8AJat/+b3/AFYl6xH+/Z/06rfP+pb/AN3fb+t/z3lR186/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CTvfunZnx16j3v3V2H/Fv7l9fYtMxu&#10;A4KBamrEL1ENMDDA0kIlYSTqSNY9NyLkWJrsmzzcwXcVnb6fElbSmo6VrQnJzTh0S8xb/b8rWM24&#10;3ZYQ28ZklKqWYIvEgDJp6DPVT/8A0ECfAD/jt3T/AOg3H/8AXP3Kv+sFzD/DB/zmH+bqCP8AgruT&#10;f+Ui4/7JZv8AN17/AKCBPgB/x27p/wDQbj/+ufv3+sFzD/DB/wA5h/m69/wV3Jv/ACkXH/ZLN/m6&#10;uxoayLIUVHX0+sQV1LHWQiQWbRKgddQBNjZueT7hdl0Eg+Rp+zrI9GDgMPMA/t6le69W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jmhiqIpYJ4o&#10;54J42hmhmUMjowKsrKwIZWBsQeCOD70RXB6sjmMhlJBBBBBoQRkEEefTF/dHan/PMbe/84qb/r17&#10;b8BP4V/YOl/74u/9/wA3/OR/+guvf3R2p/zzG3v/ADipv+vXv3gJ/Cv7B1798Xf+/wCb/nI//QXT&#10;9HHHDHHFFGkUUSCOKKMBVVVFlVVFgFAFgBwB7cAp0gZi5JJJJNSTkknrn731X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rt/mzf9u6fl&#10;V/4j+H/3b433IHtX/wArDY/81x/x1uor98P+VR3b/nil/wAHXzyffRDrjX1737r3X1Ktq/8AHsbc&#10;/wC1DR/+48fvlpP8bf6Y/wCHrvFb/wBmv+lX/AOn7210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Wo1/wpT/5mr8W//Efbi/8A&#10;dlj/AHlp92r/AHHv/wDmpB/x2Xrn/wDfa/3I2j/mne/8etutZz3k51gv1cl/Ic/7eLbA/wDEf7q/&#10;91E3uF/fv/lXn/5rwf8AHj1lB90X/lbh/wA8Vz/hi63tveC/XUj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qmz+fJ/wBu6t/f+JB2r/7tovcwexX/ACskH/NOf/q03WPP&#10;3pv+VKvf+alp/wBpUPWiV7zw65O9CB1N/wAzU60/8SBhv/djTeyvfP8AcK4/5oS/9W26E3JX/JZs&#10;P+e21/6vp19Qj3zD67h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rt/mzf9u6flV/4j+H/wB2+N9yB7V/8rDY/wDNcf8AHW6i&#10;v3w/5VHdv+eKX/B188n30Q6419e9+6919Srav/Hsbc/7UNH/AO48fvlpP8bf6Y/4eu8Vv/Zr/pV/&#10;wDp+9tdP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qNf8KU/wDmavxb/wDEfbi/92WP95afdq/3Hv8A/mpB/wAdl65//fa/3I2j&#10;/mne/wDHrbrWc95OdYL9XJfyHP8At4tsD/xH+6v/AHUTe4X9+/8AlXn/AOa8H/Hj1lB90X/lbh/z&#10;xXP+GLre294L9dSO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qbP58&#10;n/burf3/AIkHav8A7tovcwexX/KyQf8ANOf/AKtN1jz96b/lSr3/AJqWn/aVD1ole88OuTvQgdTf&#10;8zU60/8AEgYb/wB2NN7K98/3CuP+aEv/AFbboTclf8lmw/57bX/q+nX1CPfMPruF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rn/wA9/wDly/KT55bg+NFf8c9rbc3F&#10;TdZYfddHux89maDFGKTLT4B6MRCtljM4dcfNqKXCWW/6h7uraevda/8A/wBA8f8AM6/59l13/wCh&#10;hg//AKp921jr3Xv+geP+Z1/z7Lrv/wBDDB//AFT79rHXutob+Rx8Ke/fg18cO1OtvkNgMJt7dW6u&#10;7p98YalwWTpMpE+PkwODoFkeajkkSOT7mhlGhiGsA30Ye6Ma9e6uq91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YIaqmqHqI6epgnkpJvt6pIXVjHJpDaJApJR9LA2NjYg2sR70GB4eXHq7xNGA&#10;WBAYVWoIqK0qPUVHWf3vqnXvfuvde9+691737r3Xvfuvde9+691737r3Xvfuvde9+691737r3Xvf&#10;uvdYKqqpaGnmrK2pgo6SmjMtRVVTrHHGg5LO7kKqj8kkAe9MwUVOB6npyKJp2CICzE0CqCSSfIAZ&#10;J6z+99N9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qNWUVHkaaSjyFJS11JNbzUtZGksb6WDrqR&#10;wytpZQRccEAjke/de6R2E6v6z21WDI7c672Lt/ILYLXYTEY+kmFmDC0sFPG4swBHPBAP19+690u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pJZDYGxMs6SZXZO0cm8WrxvkMb&#10;RzFdRBbSZIWI1EC9vrbn2w9rFJ8SKftUH/J0bW+/X1oCIridK0romkWtPsYdOeK23t3BKiYTAYXD&#10;rFGYolxVLBThUY6mVRDGllLckDgnn3dIUi+FQPsAH+DpLdbjcXxJmlkkJNTrdnqeFe4np69udI+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">
                <v:shape id="Picture 3" o:spid="_x0000_s1027" type="#_x0000_t75" alt="A picture containing text&#10;&#10;Description automatically generated" style="position:absolute;top:-2591;width:30994;height:1531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">
                  <v:imagedata r:id="rId11" o:title="A picture containing text&#10;&#10;Description automatically generated" cropleft="-1f" cropright="33414f"/>
                </v:shape>
                <v:shape id="Picture 6" o:spid="_x0000_s1028" type="#_x0000_t75" alt="A picture containing text&#10;&#10;Description automatically generated" style="position:absolute;left:37652;top:-1759;width:23012;height:1448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">
                  <v:imagedata r:id="rId11" o:title="A picture containing text&#10;&#10;Description automatically generated" cropleft="36881f" cropright="2619f"/>
                </v:shape>
                <w10:wrap anchorx="margin"/>
              </v:group>
            </w:pict>
          </mc:Fallback>
        </mc:AlternateContent>
      </w:r>
    </w:p>
    <w:p w14:paraId="230CB0C6" w14:textId="2D9FB30A" w:rsidR="00BC4714" w:rsidRPr="00D51054" w:rsidRDefault="00BC4714" w:rsidP="00B52491">
      <w:pPr>
        <w:pStyle w:val="BodyText3"/>
        <w:tabs>
          <w:tab w:val="center" w:pos="6237"/>
        </w:tabs>
        <w:spacing w:before="120" w:after="0"/>
        <w:jc w:val="center"/>
        <w:rPr>
          <w:b/>
          <w:sz w:val="28"/>
          <w:szCs w:val="22"/>
          <w:lang w:val="vi-VN"/>
        </w:rPr>
      </w:pPr>
    </w:p>
    <w:p w14:paraId="1B34BDE0" w14:textId="77964FA0" w:rsidR="00BC4714" w:rsidRPr="00D51054" w:rsidRDefault="00BC4714" w:rsidP="00B52491">
      <w:pPr>
        <w:pStyle w:val="BodyText3"/>
        <w:tabs>
          <w:tab w:val="center" w:pos="6237"/>
        </w:tabs>
        <w:spacing w:before="120" w:after="0"/>
        <w:jc w:val="center"/>
        <w:rPr>
          <w:b/>
          <w:sz w:val="28"/>
          <w:szCs w:val="22"/>
          <w:lang w:val="vi-VN"/>
        </w:rPr>
      </w:pPr>
    </w:p>
    <w:p w14:paraId="28B20E1C" w14:textId="23406E0E" w:rsidR="00BC4714" w:rsidRPr="00D51054" w:rsidRDefault="00BC4714" w:rsidP="00B52491">
      <w:pPr>
        <w:pStyle w:val="BodyText3"/>
        <w:tabs>
          <w:tab w:val="center" w:pos="6237"/>
        </w:tabs>
        <w:spacing w:before="120" w:after="0"/>
        <w:jc w:val="center"/>
        <w:rPr>
          <w:b/>
          <w:sz w:val="28"/>
          <w:szCs w:val="22"/>
          <w:lang w:val="vi-VN"/>
        </w:rPr>
      </w:pPr>
    </w:p>
    <w:p w14:paraId="00EDC3F5" w14:textId="77777777" w:rsidR="00BC4714" w:rsidRPr="00D51054" w:rsidRDefault="00BC4714" w:rsidP="00B52491">
      <w:pPr>
        <w:pStyle w:val="BodyText3"/>
        <w:tabs>
          <w:tab w:val="center" w:pos="6237"/>
        </w:tabs>
        <w:spacing w:before="120" w:after="0"/>
        <w:jc w:val="center"/>
        <w:rPr>
          <w:b/>
          <w:sz w:val="28"/>
          <w:szCs w:val="22"/>
          <w:lang w:val="vi-VN"/>
        </w:rPr>
      </w:pPr>
    </w:p>
    <w:p w14:paraId="1248BF4D" w14:textId="77777777" w:rsidR="00BC4714" w:rsidRPr="00D51054" w:rsidRDefault="00BC4714" w:rsidP="00B52491">
      <w:pPr>
        <w:pStyle w:val="BodyText3"/>
        <w:tabs>
          <w:tab w:val="center" w:pos="6237"/>
        </w:tabs>
        <w:spacing w:before="120" w:after="0"/>
        <w:jc w:val="center"/>
        <w:rPr>
          <w:b/>
          <w:sz w:val="28"/>
          <w:szCs w:val="22"/>
          <w:lang w:val="vi-VN"/>
        </w:rPr>
      </w:pPr>
    </w:p>
    <w:p w14:paraId="071A2491" w14:textId="4284AB0C" w:rsidR="006B5C94" w:rsidRPr="00DB0CF1" w:rsidRDefault="00D128E0" w:rsidP="00B52491">
      <w:pPr>
        <w:pStyle w:val="BodyText3"/>
        <w:tabs>
          <w:tab w:val="center" w:pos="6237"/>
        </w:tabs>
        <w:spacing w:before="120" w:after="0"/>
        <w:jc w:val="center"/>
        <w:rPr>
          <w:b/>
          <w:sz w:val="28"/>
          <w:szCs w:val="22"/>
        </w:rPr>
      </w:pPr>
      <w:r>
        <w:rPr>
          <w:b/>
          <w:sz w:val="28"/>
          <w:szCs w:val="22"/>
        </w:rPr>
        <w:t>TRAINING OF THE LMS ATINGI</w:t>
      </w:r>
    </w:p>
    <w:p w14:paraId="78AD86C9" w14:textId="0B1B7724" w:rsidR="005D535E" w:rsidRDefault="00DB0CF1" w:rsidP="00B52491">
      <w:pPr>
        <w:pStyle w:val="BodyText3"/>
        <w:tabs>
          <w:tab w:val="center" w:pos="6237"/>
        </w:tabs>
        <w:spacing w:before="120" w:after="0"/>
        <w:jc w:val="center"/>
        <w:rPr>
          <w:sz w:val="24"/>
          <w:szCs w:val="24"/>
        </w:rPr>
      </w:pPr>
      <w:r>
        <w:rPr>
          <w:sz w:val="24"/>
          <w:szCs w:val="24"/>
        </w:rPr>
        <w:t>Time</w:t>
      </w:r>
      <w:r w:rsidR="005D535E">
        <w:rPr>
          <w:sz w:val="24"/>
          <w:szCs w:val="24"/>
        </w:rPr>
        <w:t xml:space="preserve">: </w:t>
      </w:r>
      <w:r w:rsidR="00D128E0">
        <w:rPr>
          <w:sz w:val="24"/>
          <w:szCs w:val="24"/>
        </w:rPr>
        <w:t>9:30</w:t>
      </w:r>
      <w:r w:rsidR="005D535E">
        <w:rPr>
          <w:sz w:val="24"/>
          <w:szCs w:val="24"/>
        </w:rPr>
        <w:t xml:space="preserve">-11h30, </w:t>
      </w:r>
      <w:r w:rsidR="00D128E0">
        <w:rPr>
          <w:sz w:val="24"/>
          <w:szCs w:val="24"/>
        </w:rPr>
        <w:t>25</w:t>
      </w:r>
      <w:r w:rsidR="005D535E">
        <w:rPr>
          <w:sz w:val="24"/>
          <w:szCs w:val="24"/>
        </w:rPr>
        <w:t>/6/2021</w:t>
      </w:r>
    </w:p>
    <w:p w14:paraId="4C11BCB6" w14:textId="77777777" w:rsidR="00BC4714" w:rsidRDefault="00BC4714" w:rsidP="00E76D1C">
      <w:pPr>
        <w:jc w:val="center"/>
        <w:rPr>
          <w:rFonts w:cs="Arial"/>
          <w:b/>
          <w:bCs/>
          <w:sz w:val="26"/>
          <w:szCs w:val="26"/>
        </w:rPr>
      </w:pPr>
    </w:p>
    <w:p w14:paraId="31CAA4BC" w14:textId="359C666A" w:rsidR="00E76D1C" w:rsidRDefault="00224240" w:rsidP="00E76D1C">
      <w:pPr>
        <w:jc w:val="center"/>
        <w:rPr>
          <w:rFonts w:cs="Arial"/>
          <w:b/>
          <w:bCs/>
          <w:sz w:val="26"/>
          <w:szCs w:val="26"/>
        </w:rPr>
      </w:pPr>
      <w:r>
        <w:rPr>
          <w:rFonts w:cs="Arial"/>
          <w:b/>
          <w:bCs/>
          <w:sz w:val="26"/>
          <w:szCs w:val="26"/>
        </w:rPr>
        <w:t>PROGRAM</w:t>
      </w:r>
      <w:r w:rsidR="00FB3F22">
        <w:rPr>
          <w:rFonts w:cs="Arial"/>
          <w:b/>
          <w:bCs/>
          <w:sz w:val="26"/>
          <w:szCs w:val="26"/>
        </w:rPr>
        <w:t xml:space="preserve"> AGENDA</w:t>
      </w:r>
    </w:p>
    <w:p w14:paraId="0921983D" w14:textId="77777777" w:rsidR="000D1B4C" w:rsidRDefault="000D1B4C" w:rsidP="00E76D1C">
      <w:pPr>
        <w:jc w:val="center"/>
        <w:rPr>
          <w:rFonts w:cs="Arial"/>
          <w:b/>
          <w:bCs/>
          <w:sz w:val="26"/>
          <w:szCs w:val="26"/>
        </w:rPr>
      </w:pPr>
    </w:p>
    <w:p w14:paraId="0E6238EB" w14:textId="5E11C467" w:rsidR="00BA6B37" w:rsidRDefault="00BA6B37" w:rsidP="008452A3">
      <w:pPr>
        <w:spacing w:line="360" w:lineRule="auto"/>
        <w:rPr>
          <w:rFonts w:cs="Arial"/>
          <w:b/>
          <w:bCs/>
          <w:sz w:val="26"/>
          <w:szCs w:val="26"/>
        </w:rPr>
      </w:pPr>
      <w:r>
        <w:rPr>
          <w:rFonts w:cs="Arial"/>
          <w:b/>
          <w:bCs/>
          <w:sz w:val="26"/>
          <w:szCs w:val="26"/>
        </w:rPr>
        <w:t xml:space="preserve">1. </w:t>
      </w:r>
      <w:r w:rsidR="00D128E0">
        <w:rPr>
          <w:rFonts w:cs="Arial"/>
          <w:b/>
          <w:bCs/>
          <w:sz w:val="26"/>
          <w:szCs w:val="26"/>
        </w:rPr>
        <w:t>Preparation</w:t>
      </w:r>
    </w:p>
    <w:p w14:paraId="77CD96A5" w14:textId="19F59489" w:rsidR="0022722C" w:rsidRPr="0022722C" w:rsidRDefault="00D128E0" w:rsidP="008452A3">
      <w:pPr>
        <w:spacing w:line="360" w:lineRule="auto"/>
        <w:rPr>
          <w:color w:val="000000"/>
          <w:sz w:val="24"/>
          <w:szCs w:val="24"/>
        </w:rPr>
      </w:pPr>
      <w:r>
        <w:rPr>
          <w:sz w:val="24"/>
          <w:szCs w:val="24"/>
        </w:rPr>
        <w:t xml:space="preserve">Before the training: </w:t>
      </w:r>
      <w:r w:rsidR="0022722C" w:rsidRPr="0022722C">
        <w:rPr>
          <w:color w:val="000000"/>
          <w:sz w:val="24"/>
          <w:szCs w:val="24"/>
        </w:rPr>
        <w:t xml:space="preserve">All participants </w:t>
      </w:r>
      <w:r w:rsidR="003C07E5">
        <w:rPr>
          <w:color w:val="000000"/>
          <w:sz w:val="24"/>
          <w:szCs w:val="24"/>
        </w:rPr>
        <w:t xml:space="preserve">register an account on </w:t>
      </w:r>
      <w:hyperlink r:id="rId12" w:history="1">
        <w:r w:rsidR="003C07E5" w:rsidRPr="003079A5">
          <w:rPr>
            <w:rStyle w:val="Hyperlink"/>
            <w:sz w:val="24"/>
            <w:szCs w:val="24"/>
          </w:rPr>
          <w:t>www.atingi.org</w:t>
        </w:r>
      </w:hyperlink>
      <w:r w:rsidR="003C07E5">
        <w:rPr>
          <w:color w:val="000000"/>
          <w:sz w:val="24"/>
          <w:szCs w:val="24"/>
        </w:rPr>
        <w:t xml:space="preserve"> </w:t>
      </w:r>
      <w:r w:rsidR="00E76C28">
        <w:rPr>
          <w:color w:val="000000"/>
          <w:sz w:val="24"/>
          <w:szCs w:val="24"/>
        </w:rPr>
        <w:t>based on the instruction video provided with the invitation.</w:t>
      </w:r>
    </w:p>
    <w:p w14:paraId="08CDCC99" w14:textId="1495256B" w:rsidR="00656F47" w:rsidRPr="007017AA" w:rsidRDefault="007017AA" w:rsidP="007017AA">
      <w:pPr>
        <w:spacing w:line="360" w:lineRule="auto"/>
        <w:rPr>
          <w:rFonts w:cs="Arial"/>
          <w:b/>
          <w:bCs/>
          <w:sz w:val="26"/>
          <w:szCs w:val="26"/>
        </w:rPr>
      </w:pPr>
      <w:r>
        <w:rPr>
          <w:rFonts w:cs="Arial"/>
          <w:b/>
          <w:bCs/>
          <w:sz w:val="26"/>
          <w:szCs w:val="26"/>
        </w:rPr>
        <w:t xml:space="preserve">2. </w:t>
      </w:r>
      <w:r w:rsidR="00224240">
        <w:rPr>
          <w:rFonts w:cs="Arial"/>
          <w:b/>
          <w:bCs/>
          <w:sz w:val="26"/>
          <w:szCs w:val="26"/>
        </w:rPr>
        <w:t>Agenda</w:t>
      </w:r>
    </w:p>
    <w:tbl>
      <w:tblPr>
        <w:tblW w:w="9492" w:type="dxa"/>
        <w:tblLook w:val="04A0" w:firstRow="1" w:lastRow="0" w:firstColumn="1" w:lastColumn="0" w:noHBand="0" w:noVBand="1"/>
      </w:tblPr>
      <w:tblGrid>
        <w:gridCol w:w="1555"/>
        <w:gridCol w:w="5244"/>
        <w:gridCol w:w="2693"/>
      </w:tblGrid>
      <w:tr w:rsidR="00656F47" w:rsidRPr="0071750D" w14:paraId="2CE06AA3" w14:textId="77777777" w:rsidTr="006D2D93">
        <w:trPr>
          <w:trHeight w:val="545"/>
          <w:tblHeader/>
        </w:trPr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83063E" w14:textId="6262A1B2" w:rsidR="00656F47" w:rsidRPr="0071750D" w:rsidRDefault="00224240" w:rsidP="008452A3">
            <w:pPr>
              <w:pStyle w:val="BodyText3"/>
              <w:spacing w:after="0" w:line="360" w:lineRule="auto"/>
              <w:jc w:val="center"/>
              <w:rPr>
                <w:rFonts w:asciiTheme="majorHAnsi" w:hAnsiTheme="majorHAnsi" w:cstheme="majorHAnsi"/>
                <w:b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b/>
                <w:sz w:val="24"/>
                <w:szCs w:val="24"/>
              </w:rPr>
              <w:t>Time</w:t>
            </w:r>
          </w:p>
        </w:tc>
        <w:tc>
          <w:tcPr>
            <w:tcW w:w="52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936F48" w14:textId="2349F5B5" w:rsidR="00656F47" w:rsidRPr="0071750D" w:rsidRDefault="00224240" w:rsidP="008452A3">
            <w:pPr>
              <w:pStyle w:val="BodyText3"/>
              <w:tabs>
                <w:tab w:val="center" w:pos="6237"/>
              </w:tabs>
              <w:spacing w:after="0" w:line="360" w:lineRule="auto"/>
              <w:jc w:val="center"/>
              <w:rPr>
                <w:rFonts w:asciiTheme="majorHAnsi" w:hAnsiTheme="majorHAnsi" w:cstheme="majorHAnsi"/>
                <w:b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b/>
                <w:sz w:val="24"/>
                <w:szCs w:val="24"/>
              </w:rPr>
              <w:t>Topic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21199D" w14:textId="2D791A3E" w:rsidR="00656F47" w:rsidRPr="0071750D" w:rsidRDefault="00224240" w:rsidP="008452A3">
            <w:pPr>
              <w:pStyle w:val="BodyText3"/>
              <w:tabs>
                <w:tab w:val="center" w:pos="6237"/>
              </w:tabs>
              <w:spacing w:after="0" w:line="360" w:lineRule="auto"/>
              <w:jc w:val="center"/>
              <w:rPr>
                <w:rFonts w:asciiTheme="majorHAnsi" w:hAnsiTheme="majorHAnsi" w:cstheme="majorHAnsi"/>
                <w:b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b/>
                <w:sz w:val="24"/>
                <w:szCs w:val="24"/>
              </w:rPr>
              <w:t>Person(s) in charge</w:t>
            </w:r>
          </w:p>
        </w:tc>
      </w:tr>
      <w:tr w:rsidR="0022722C" w:rsidRPr="0071750D" w14:paraId="5CC3795F" w14:textId="77777777" w:rsidTr="006D2D93">
        <w:trPr>
          <w:trHeight w:val="545"/>
          <w:tblHeader/>
        </w:trPr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67B772" w14:textId="219E8D73" w:rsidR="0022722C" w:rsidRPr="0071750D" w:rsidRDefault="0022722C" w:rsidP="0022722C">
            <w:pPr>
              <w:pStyle w:val="BodyText3"/>
              <w:spacing w:after="0" w:line="360" w:lineRule="auto"/>
              <w:rPr>
                <w:rFonts w:asciiTheme="majorHAnsi" w:hAnsiTheme="majorHAnsi" w:cstheme="majorHAnsi"/>
                <w:bCs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bCs/>
                <w:sz w:val="24"/>
                <w:szCs w:val="24"/>
              </w:rPr>
              <w:t>9:30-9:35</w:t>
            </w:r>
          </w:p>
        </w:tc>
        <w:tc>
          <w:tcPr>
            <w:tcW w:w="52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F56E25" w14:textId="63AA49F0" w:rsidR="0022722C" w:rsidRPr="0071750D" w:rsidRDefault="0022722C" w:rsidP="0022722C">
            <w:pPr>
              <w:pStyle w:val="BodyText3"/>
              <w:tabs>
                <w:tab w:val="center" w:pos="6237"/>
              </w:tabs>
              <w:spacing w:after="0" w:line="360" w:lineRule="auto"/>
              <w:rPr>
                <w:rFonts w:asciiTheme="majorHAnsi" w:hAnsiTheme="majorHAnsi" w:cstheme="majorHAnsi"/>
                <w:bCs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bCs/>
                <w:sz w:val="24"/>
                <w:szCs w:val="24"/>
              </w:rPr>
              <w:t>Welcoming words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8F8A8F" w14:textId="508CEACB" w:rsidR="0022722C" w:rsidRPr="0022722C" w:rsidRDefault="0022722C" w:rsidP="0022722C">
            <w:pPr>
              <w:pStyle w:val="BodyText3"/>
              <w:tabs>
                <w:tab w:val="center" w:pos="6237"/>
              </w:tabs>
              <w:spacing w:after="0" w:line="360" w:lineRule="auto"/>
              <w:rPr>
                <w:rFonts w:asciiTheme="majorHAnsi" w:hAnsiTheme="majorHAnsi" w:cstheme="majorHAnsi"/>
                <w:bCs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bCs/>
                <w:sz w:val="24"/>
                <w:szCs w:val="24"/>
                <w:lang w:val="vi-VN"/>
              </w:rPr>
              <w:t xml:space="preserve">Mr. Phạm Xuân Hoàn – </w:t>
            </w:r>
            <w:r>
              <w:rPr>
                <w:rFonts w:asciiTheme="majorHAnsi" w:hAnsiTheme="majorHAnsi" w:cstheme="majorHAnsi"/>
                <w:bCs/>
                <w:sz w:val="24"/>
                <w:szCs w:val="24"/>
              </w:rPr>
              <w:t>GIZ</w:t>
            </w:r>
          </w:p>
        </w:tc>
      </w:tr>
      <w:tr w:rsidR="0022722C" w:rsidRPr="0071750D" w14:paraId="6C5CEF5C" w14:textId="77777777" w:rsidTr="006D2D93">
        <w:trPr>
          <w:trHeight w:val="545"/>
          <w:tblHeader/>
        </w:trPr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142127" w14:textId="4CB10B35" w:rsidR="0022722C" w:rsidRPr="0071750D" w:rsidRDefault="0022722C" w:rsidP="0022722C">
            <w:pPr>
              <w:pStyle w:val="BodyText3"/>
              <w:spacing w:after="0" w:line="360" w:lineRule="auto"/>
              <w:rPr>
                <w:rFonts w:asciiTheme="majorHAnsi" w:hAnsiTheme="majorHAnsi" w:cstheme="majorHAnsi"/>
                <w:bCs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bCs/>
                <w:sz w:val="24"/>
                <w:szCs w:val="24"/>
              </w:rPr>
              <w:t>9:35-9:55</w:t>
            </w:r>
          </w:p>
        </w:tc>
        <w:tc>
          <w:tcPr>
            <w:tcW w:w="52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0D7737" w14:textId="77777777" w:rsidR="0022722C" w:rsidRDefault="0022722C" w:rsidP="0022722C">
            <w:pPr>
              <w:pStyle w:val="BodyText3"/>
              <w:tabs>
                <w:tab w:val="center" w:pos="6237"/>
              </w:tabs>
              <w:spacing w:after="0"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tingi presentation</w:t>
            </w:r>
          </w:p>
          <w:p w14:paraId="6948C7BB" w14:textId="6CD0042E" w:rsidR="00FC44D3" w:rsidRPr="00FB3F22" w:rsidRDefault="00FC44D3" w:rsidP="0022722C">
            <w:pPr>
              <w:pStyle w:val="BodyText3"/>
              <w:tabs>
                <w:tab w:val="center" w:pos="6237"/>
              </w:tabs>
              <w:spacing w:after="0"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Q&amp;A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2346B9" w14:textId="5348E274" w:rsidR="0022722C" w:rsidRPr="0071750D" w:rsidRDefault="0022722C" w:rsidP="0022722C">
            <w:pPr>
              <w:pStyle w:val="BodyText3"/>
              <w:tabs>
                <w:tab w:val="center" w:pos="6237"/>
              </w:tabs>
              <w:spacing w:after="0" w:line="360" w:lineRule="auto"/>
              <w:rPr>
                <w:rFonts w:asciiTheme="majorHAnsi" w:hAnsiTheme="majorHAnsi" w:cstheme="majorHAnsi"/>
                <w:bCs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bCs/>
                <w:sz w:val="24"/>
                <w:szCs w:val="24"/>
              </w:rPr>
              <w:t>Dr. Christian Hoffmann</w:t>
            </w:r>
          </w:p>
        </w:tc>
      </w:tr>
      <w:tr w:rsidR="0022722C" w:rsidRPr="0071750D" w14:paraId="0B744659" w14:textId="77777777" w:rsidTr="006D2D93">
        <w:trPr>
          <w:trHeight w:val="545"/>
          <w:tblHeader/>
        </w:trPr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57998D" w14:textId="25F93413" w:rsidR="0022722C" w:rsidRPr="0071750D" w:rsidRDefault="0022722C" w:rsidP="0022722C">
            <w:pPr>
              <w:pStyle w:val="BodyText3"/>
              <w:spacing w:after="0" w:line="360" w:lineRule="auto"/>
              <w:rPr>
                <w:rFonts w:asciiTheme="majorHAnsi" w:hAnsiTheme="majorHAnsi" w:cstheme="majorHAnsi"/>
                <w:bCs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bCs/>
                <w:sz w:val="24"/>
                <w:szCs w:val="24"/>
              </w:rPr>
              <w:t>9:55-10:15</w:t>
            </w:r>
          </w:p>
        </w:tc>
        <w:tc>
          <w:tcPr>
            <w:tcW w:w="52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3B970C" w14:textId="77777777" w:rsidR="0022722C" w:rsidRDefault="007D10D0" w:rsidP="0022722C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tingi from the user side (Showing the course “Using digital tools in TVET”)</w:t>
            </w:r>
          </w:p>
          <w:p w14:paraId="6FAA9D3F" w14:textId="651E671F" w:rsidR="00FC44D3" w:rsidRPr="0071750D" w:rsidRDefault="00FC44D3" w:rsidP="0022722C">
            <w:pPr>
              <w:spacing w:line="360" w:lineRule="auto"/>
              <w:rPr>
                <w:rFonts w:asciiTheme="majorHAnsi" w:hAnsiTheme="majorHAnsi" w:cstheme="majorHAnsi"/>
                <w:bCs/>
                <w:sz w:val="24"/>
                <w:szCs w:val="24"/>
              </w:rPr>
            </w:pPr>
            <w:r>
              <w:rPr>
                <w:sz w:val="24"/>
                <w:szCs w:val="24"/>
              </w:rPr>
              <w:t>Q&amp;A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5F70B8" w14:textId="09076607" w:rsidR="0022722C" w:rsidRPr="0071750D" w:rsidRDefault="0022722C" w:rsidP="0022722C">
            <w:pPr>
              <w:pStyle w:val="BodyText3"/>
              <w:tabs>
                <w:tab w:val="center" w:pos="6237"/>
              </w:tabs>
              <w:spacing w:after="0" w:line="360" w:lineRule="auto"/>
              <w:rPr>
                <w:rFonts w:asciiTheme="majorHAnsi" w:hAnsiTheme="majorHAnsi" w:cstheme="majorHAnsi"/>
                <w:bCs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bCs/>
                <w:sz w:val="24"/>
                <w:szCs w:val="24"/>
              </w:rPr>
              <w:t>Ms. Phạm Thị Bảy –LILAMA2</w:t>
            </w:r>
          </w:p>
        </w:tc>
      </w:tr>
      <w:tr w:rsidR="0022722C" w:rsidRPr="0071750D" w14:paraId="6FAA33EE" w14:textId="77777777" w:rsidTr="006D2D93">
        <w:trPr>
          <w:trHeight w:val="545"/>
          <w:tblHeader/>
        </w:trPr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6BB6F6B" w14:textId="72187322" w:rsidR="0022722C" w:rsidRPr="0071750D" w:rsidRDefault="0022722C" w:rsidP="0022722C">
            <w:pPr>
              <w:pStyle w:val="BodyText3"/>
              <w:spacing w:after="0" w:line="360" w:lineRule="auto"/>
              <w:rPr>
                <w:rFonts w:asciiTheme="majorHAnsi" w:hAnsiTheme="majorHAnsi" w:cstheme="majorHAnsi"/>
                <w:bCs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bCs/>
                <w:sz w:val="24"/>
                <w:szCs w:val="24"/>
              </w:rPr>
              <w:t>10:15-10:30</w:t>
            </w:r>
          </w:p>
        </w:tc>
        <w:tc>
          <w:tcPr>
            <w:tcW w:w="52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7FB2F7" w14:textId="77777777" w:rsidR="0022722C" w:rsidRDefault="007D10D0" w:rsidP="0022722C">
            <w:pPr>
              <w:spacing w:line="360" w:lineRule="auto"/>
              <w:jc w:val="both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Screencast </w:t>
            </w:r>
            <w:r w:rsidR="003C07E5">
              <w:rPr>
                <w:bCs/>
                <w:sz w:val="24"/>
                <w:szCs w:val="24"/>
              </w:rPr>
              <w:t>“Overview Atingi and course creation”</w:t>
            </w:r>
          </w:p>
          <w:p w14:paraId="5FAE205B" w14:textId="0A01930A" w:rsidR="00FC44D3" w:rsidRPr="007D10D0" w:rsidRDefault="00FC44D3" w:rsidP="0022722C">
            <w:pPr>
              <w:spacing w:line="360" w:lineRule="auto"/>
              <w:jc w:val="both"/>
              <w:rPr>
                <w:rFonts w:asciiTheme="majorHAnsi" w:hAnsiTheme="majorHAnsi" w:cstheme="majorHAnsi"/>
                <w:bCs/>
                <w:sz w:val="24"/>
                <w:szCs w:val="24"/>
              </w:rPr>
            </w:pPr>
            <w:r>
              <w:rPr>
                <w:sz w:val="24"/>
                <w:szCs w:val="24"/>
              </w:rPr>
              <w:t>Q&amp;A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1C1DA6" w14:textId="0DCBAE71" w:rsidR="0022722C" w:rsidRPr="0071750D" w:rsidRDefault="0022722C" w:rsidP="0022722C">
            <w:pPr>
              <w:pStyle w:val="BodyText3"/>
              <w:tabs>
                <w:tab w:val="center" w:pos="6237"/>
              </w:tabs>
              <w:spacing w:after="0" w:line="360" w:lineRule="auto"/>
              <w:rPr>
                <w:rFonts w:asciiTheme="majorHAnsi" w:hAnsiTheme="majorHAnsi" w:cstheme="majorHAnsi"/>
                <w:bCs/>
                <w:sz w:val="24"/>
                <w:szCs w:val="24"/>
              </w:rPr>
            </w:pPr>
            <w:r w:rsidRPr="000F3391">
              <w:rPr>
                <w:rFonts w:asciiTheme="majorHAnsi" w:hAnsiTheme="majorHAnsi" w:cstheme="majorHAnsi"/>
                <w:bCs/>
                <w:sz w:val="24"/>
                <w:szCs w:val="24"/>
                <w:lang w:val="vi-VN"/>
              </w:rPr>
              <w:t xml:space="preserve">Ms. Nguyễn Thị Ngọc Hương </w:t>
            </w:r>
            <w:r>
              <w:rPr>
                <w:rFonts w:asciiTheme="majorHAnsi" w:hAnsiTheme="majorHAnsi" w:cstheme="majorHAnsi"/>
                <w:bCs/>
                <w:sz w:val="24"/>
                <w:szCs w:val="24"/>
                <w:lang w:val="vi-VN"/>
              </w:rPr>
              <w:t>–</w:t>
            </w:r>
            <w:r w:rsidRPr="000F3391">
              <w:rPr>
                <w:rFonts w:asciiTheme="majorHAnsi" w:hAnsiTheme="majorHAnsi" w:cstheme="majorHAnsi"/>
                <w:bCs/>
                <w:sz w:val="24"/>
                <w:szCs w:val="24"/>
                <w:lang w:val="vi-VN"/>
              </w:rPr>
              <w:t xml:space="preserve"> </w:t>
            </w:r>
            <w:r w:rsidRPr="003A1B75">
              <w:rPr>
                <w:rFonts w:asciiTheme="majorHAnsi" w:hAnsiTheme="majorHAnsi" w:cstheme="majorHAnsi"/>
                <w:bCs/>
                <w:sz w:val="24"/>
                <w:szCs w:val="24"/>
                <w:lang w:val="vi-VN"/>
              </w:rPr>
              <w:t>GIZ</w:t>
            </w:r>
          </w:p>
        </w:tc>
      </w:tr>
      <w:tr w:rsidR="0022722C" w:rsidRPr="0071750D" w14:paraId="673784C2" w14:textId="77777777" w:rsidTr="006D2D93">
        <w:trPr>
          <w:trHeight w:val="545"/>
          <w:tblHeader/>
        </w:trPr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972E5D" w14:textId="15DC1061" w:rsidR="0022722C" w:rsidRPr="0071750D" w:rsidRDefault="0022722C" w:rsidP="0022722C">
            <w:pPr>
              <w:pStyle w:val="BodyText3"/>
              <w:spacing w:after="0" w:line="360" w:lineRule="auto"/>
              <w:rPr>
                <w:rFonts w:asciiTheme="majorHAnsi" w:hAnsiTheme="majorHAnsi" w:cstheme="majorHAnsi"/>
                <w:bCs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bCs/>
                <w:sz w:val="24"/>
                <w:szCs w:val="24"/>
              </w:rPr>
              <w:t>10:30-</w:t>
            </w:r>
            <w:r w:rsidR="0009448B">
              <w:rPr>
                <w:rFonts w:asciiTheme="majorHAnsi" w:hAnsiTheme="majorHAnsi" w:cstheme="majorHAnsi"/>
                <w:bCs/>
                <w:sz w:val="24"/>
                <w:szCs w:val="24"/>
              </w:rPr>
              <w:t>10:</w:t>
            </w:r>
            <w:r w:rsidR="00BB546F">
              <w:rPr>
                <w:rFonts w:asciiTheme="majorHAnsi" w:hAnsiTheme="majorHAnsi" w:cstheme="majorHAnsi"/>
                <w:bCs/>
                <w:sz w:val="24"/>
                <w:szCs w:val="24"/>
              </w:rPr>
              <w:t>45</w:t>
            </w:r>
          </w:p>
        </w:tc>
        <w:tc>
          <w:tcPr>
            <w:tcW w:w="52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2211C7" w14:textId="77777777" w:rsidR="0022722C" w:rsidRDefault="00285412" w:rsidP="0022722C">
            <w:pPr>
              <w:spacing w:line="360" w:lineRule="auto"/>
              <w:jc w:val="both"/>
              <w:rPr>
                <w:rFonts w:asciiTheme="majorHAnsi" w:hAnsiTheme="majorHAnsi" w:cstheme="majorHAnsi"/>
                <w:bCs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bCs/>
                <w:sz w:val="24"/>
                <w:szCs w:val="24"/>
              </w:rPr>
              <w:t>Presentation of Atingi course roo</w:t>
            </w:r>
            <w:r w:rsidR="00EA6075">
              <w:rPr>
                <w:rFonts w:asciiTheme="majorHAnsi" w:hAnsiTheme="majorHAnsi" w:cstheme="majorHAnsi"/>
                <w:bCs/>
                <w:sz w:val="24"/>
                <w:szCs w:val="24"/>
              </w:rPr>
              <w:t>m: “Test course TVET Vietnam”</w:t>
            </w:r>
          </w:p>
          <w:p w14:paraId="15DA9E33" w14:textId="4810E0A0" w:rsidR="00FC44D3" w:rsidRPr="0071750D" w:rsidRDefault="00FC44D3" w:rsidP="0022722C">
            <w:pPr>
              <w:spacing w:line="360" w:lineRule="auto"/>
              <w:jc w:val="both"/>
              <w:rPr>
                <w:rFonts w:asciiTheme="majorHAnsi" w:hAnsiTheme="majorHAnsi" w:cstheme="majorHAnsi"/>
                <w:bCs/>
                <w:sz w:val="24"/>
                <w:szCs w:val="24"/>
              </w:rPr>
            </w:pPr>
            <w:r>
              <w:rPr>
                <w:sz w:val="24"/>
                <w:szCs w:val="24"/>
              </w:rPr>
              <w:t>Q&amp;A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6DF80F" w14:textId="77777777" w:rsidR="0022722C" w:rsidRDefault="001B67A2" w:rsidP="0022722C">
            <w:pPr>
              <w:pStyle w:val="BodyText3"/>
              <w:tabs>
                <w:tab w:val="center" w:pos="6237"/>
              </w:tabs>
              <w:spacing w:after="0" w:line="360" w:lineRule="auto"/>
              <w:rPr>
                <w:rFonts w:asciiTheme="majorHAnsi" w:hAnsiTheme="majorHAnsi" w:cstheme="majorHAnsi"/>
                <w:bCs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bCs/>
                <w:sz w:val="24"/>
                <w:szCs w:val="24"/>
              </w:rPr>
              <w:t xml:space="preserve">Dr. Christian Hoffmann, </w:t>
            </w:r>
          </w:p>
          <w:p w14:paraId="7EF3BA1A" w14:textId="3DD22B85" w:rsidR="001B67A2" w:rsidRPr="0071750D" w:rsidRDefault="001B67A2" w:rsidP="0022722C">
            <w:pPr>
              <w:pStyle w:val="BodyText3"/>
              <w:tabs>
                <w:tab w:val="center" w:pos="6237"/>
              </w:tabs>
              <w:spacing w:after="0" w:line="360" w:lineRule="auto"/>
              <w:rPr>
                <w:rFonts w:asciiTheme="majorHAnsi" w:hAnsiTheme="majorHAnsi" w:cstheme="majorHAnsi"/>
                <w:bCs/>
                <w:sz w:val="24"/>
                <w:szCs w:val="24"/>
              </w:rPr>
            </w:pPr>
            <w:r w:rsidRPr="000F3391">
              <w:rPr>
                <w:rFonts w:asciiTheme="majorHAnsi" w:hAnsiTheme="majorHAnsi" w:cstheme="majorHAnsi"/>
                <w:bCs/>
                <w:sz w:val="24"/>
                <w:szCs w:val="24"/>
                <w:lang w:val="vi-VN"/>
              </w:rPr>
              <w:t>Ms. Nguyễn Thị Ngọc Hương</w:t>
            </w:r>
          </w:p>
        </w:tc>
      </w:tr>
      <w:tr w:rsidR="0022722C" w:rsidRPr="0071750D" w14:paraId="3FB6AD77" w14:textId="77777777" w:rsidTr="006D2D93">
        <w:trPr>
          <w:trHeight w:val="545"/>
          <w:tblHeader/>
        </w:trPr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FC2DF4" w14:textId="6E24F52F" w:rsidR="0022722C" w:rsidRDefault="00BB546F" w:rsidP="0022722C">
            <w:pPr>
              <w:pStyle w:val="BodyText3"/>
              <w:spacing w:after="0" w:line="360" w:lineRule="auto"/>
              <w:rPr>
                <w:rFonts w:asciiTheme="majorHAnsi" w:hAnsiTheme="majorHAnsi" w:cstheme="majorHAnsi"/>
                <w:bCs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bCs/>
                <w:sz w:val="24"/>
                <w:szCs w:val="24"/>
              </w:rPr>
              <w:t>10:45</w:t>
            </w:r>
            <w:r w:rsidR="0022722C">
              <w:rPr>
                <w:rFonts w:asciiTheme="majorHAnsi" w:hAnsiTheme="majorHAnsi" w:cstheme="majorHAnsi"/>
                <w:bCs/>
                <w:sz w:val="24"/>
                <w:szCs w:val="24"/>
              </w:rPr>
              <w:t>-11:30</w:t>
            </w:r>
          </w:p>
        </w:tc>
        <w:tc>
          <w:tcPr>
            <w:tcW w:w="52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7BE042" w14:textId="2B852076" w:rsidR="0022722C" w:rsidRDefault="00E76C28" w:rsidP="0022722C">
            <w:pPr>
              <w:spacing w:line="360" w:lineRule="auto"/>
              <w:jc w:val="both"/>
              <w:rPr>
                <w:rFonts w:asciiTheme="majorHAnsi" w:hAnsiTheme="majorHAnsi" w:cstheme="majorHAnsi"/>
                <w:bCs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bCs/>
                <w:sz w:val="24"/>
                <w:szCs w:val="24"/>
              </w:rPr>
              <w:t>Q&amp;A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B56E5B2" w14:textId="28B75544" w:rsidR="0022722C" w:rsidRDefault="0022722C" w:rsidP="0022722C">
            <w:pPr>
              <w:pStyle w:val="BodyText3"/>
              <w:tabs>
                <w:tab w:val="center" w:pos="6237"/>
              </w:tabs>
              <w:spacing w:after="0" w:line="360" w:lineRule="auto"/>
              <w:rPr>
                <w:rFonts w:asciiTheme="majorHAnsi" w:hAnsiTheme="majorHAnsi" w:cstheme="majorHAnsi"/>
                <w:bCs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bCs/>
                <w:sz w:val="24"/>
                <w:szCs w:val="24"/>
              </w:rPr>
              <w:t xml:space="preserve">Mr. Phạm Xuân Hoàn </w:t>
            </w:r>
            <w:r w:rsidR="00A145B2">
              <w:rPr>
                <w:rFonts w:asciiTheme="majorHAnsi" w:hAnsiTheme="majorHAnsi" w:cstheme="majorHAnsi"/>
                <w:bCs/>
                <w:sz w:val="24"/>
                <w:szCs w:val="24"/>
              </w:rPr>
              <w:t>facilitates</w:t>
            </w:r>
          </w:p>
        </w:tc>
      </w:tr>
    </w:tbl>
    <w:p w14:paraId="044057AA" w14:textId="06F9BB8B" w:rsidR="000D1B4C" w:rsidRDefault="000D1B4C" w:rsidP="00BC4714">
      <w:pPr>
        <w:spacing w:after="160" w:line="360" w:lineRule="auto"/>
      </w:pPr>
    </w:p>
    <w:sectPr w:rsidR="000D1B4C" w:rsidSect="00656F47">
      <w:pgSz w:w="11906" w:h="16838"/>
      <w:pgMar w:top="142" w:right="991" w:bottom="426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86B49FF" w14:textId="77777777" w:rsidR="00C94361" w:rsidRDefault="00C94361">
      <w:r>
        <w:separator/>
      </w:r>
    </w:p>
  </w:endnote>
  <w:endnote w:type="continuationSeparator" w:id="0">
    <w:p w14:paraId="638A3BE9" w14:textId="77777777" w:rsidR="00C94361" w:rsidRDefault="00C9436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4AC97C7" w14:textId="77777777" w:rsidR="00C94361" w:rsidRDefault="00C94361">
      <w:r>
        <w:separator/>
      </w:r>
    </w:p>
  </w:footnote>
  <w:footnote w:type="continuationSeparator" w:id="0">
    <w:p w14:paraId="2ECD3863" w14:textId="77777777" w:rsidR="00C94361" w:rsidRDefault="00C9436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3B52CF"/>
    <w:multiLevelType w:val="hybridMultilevel"/>
    <w:tmpl w:val="3CA4CBE6"/>
    <w:lvl w:ilvl="0" w:tplc="1622669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13F33DD"/>
    <w:multiLevelType w:val="hybridMultilevel"/>
    <w:tmpl w:val="A9D0380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6776E09"/>
    <w:multiLevelType w:val="hybridMultilevel"/>
    <w:tmpl w:val="544A10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C00474C"/>
    <w:multiLevelType w:val="hybridMultilevel"/>
    <w:tmpl w:val="DFF0BA12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6EC544AB"/>
    <w:multiLevelType w:val="hybridMultilevel"/>
    <w:tmpl w:val="07B61E1E"/>
    <w:lvl w:ilvl="0" w:tplc="7600671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2"/>
  </w:num>
  <w:num w:numId="4">
    <w:abstractNumId w:val="3"/>
  </w:num>
  <w:num w:numId="5">
    <w:abstractNumId w:val="1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Y0NjMwMTGyNDZT0lEKTi0uzszPAykwqgUAwTvsPSwAAAA="/>
  </w:docVars>
  <w:rsids>
    <w:rsidRoot w:val="00770D54"/>
    <w:rsid w:val="00001098"/>
    <w:rsid w:val="00001367"/>
    <w:rsid w:val="00016F09"/>
    <w:rsid w:val="00017FDA"/>
    <w:rsid w:val="00033FAE"/>
    <w:rsid w:val="00044D84"/>
    <w:rsid w:val="00051E2B"/>
    <w:rsid w:val="00053CF8"/>
    <w:rsid w:val="00077A59"/>
    <w:rsid w:val="0008002B"/>
    <w:rsid w:val="0008032D"/>
    <w:rsid w:val="00081923"/>
    <w:rsid w:val="00082C30"/>
    <w:rsid w:val="0009448B"/>
    <w:rsid w:val="00094CC5"/>
    <w:rsid w:val="000A605A"/>
    <w:rsid w:val="000B25A3"/>
    <w:rsid w:val="000D1B4C"/>
    <w:rsid w:val="000E333C"/>
    <w:rsid w:val="000E3696"/>
    <w:rsid w:val="000E490C"/>
    <w:rsid w:val="000F06DF"/>
    <w:rsid w:val="000F11FF"/>
    <w:rsid w:val="000F1D5B"/>
    <w:rsid w:val="000F2A9F"/>
    <w:rsid w:val="000F3391"/>
    <w:rsid w:val="000F3FF1"/>
    <w:rsid w:val="000F428E"/>
    <w:rsid w:val="000F4564"/>
    <w:rsid w:val="00104601"/>
    <w:rsid w:val="001072AE"/>
    <w:rsid w:val="001106A2"/>
    <w:rsid w:val="00116AFA"/>
    <w:rsid w:val="001204FD"/>
    <w:rsid w:val="00120D48"/>
    <w:rsid w:val="00123784"/>
    <w:rsid w:val="001364A2"/>
    <w:rsid w:val="001434FE"/>
    <w:rsid w:val="00147825"/>
    <w:rsid w:val="00152673"/>
    <w:rsid w:val="00152B20"/>
    <w:rsid w:val="001546D7"/>
    <w:rsid w:val="00154791"/>
    <w:rsid w:val="0016189E"/>
    <w:rsid w:val="001633A0"/>
    <w:rsid w:val="001814A9"/>
    <w:rsid w:val="00183A10"/>
    <w:rsid w:val="0019071F"/>
    <w:rsid w:val="00196295"/>
    <w:rsid w:val="001B1BBF"/>
    <w:rsid w:val="001B363C"/>
    <w:rsid w:val="001B67A2"/>
    <w:rsid w:val="001C039C"/>
    <w:rsid w:val="001C67A7"/>
    <w:rsid w:val="001E0ABC"/>
    <w:rsid w:val="001F6E03"/>
    <w:rsid w:val="002073E2"/>
    <w:rsid w:val="00211C4F"/>
    <w:rsid w:val="0021629C"/>
    <w:rsid w:val="0021658C"/>
    <w:rsid w:val="00224240"/>
    <w:rsid w:val="0022722C"/>
    <w:rsid w:val="00234139"/>
    <w:rsid w:val="002472FB"/>
    <w:rsid w:val="002504E2"/>
    <w:rsid w:val="00255AEB"/>
    <w:rsid w:val="002607A3"/>
    <w:rsid w:val="00260A9D"/>
    <w:rsid w:val="00267F96"/>
    <w:rsid w:val="00276B28"/>
    <w:rsid w:val="00285412"/>
    <w:rsid w:val="00286D54"/>
    <w:rsid w:val="002B55E4"/>
    <w:rsid w:val="002B6E52"/>
    <w:rsid w:val="002C3068"/>
    <w:rsid w:val="002E2E98"/>
    <w:rsid w:val="002E6BBF"/>
    <w:rsid w:val="002E78B5"/>
    <w:rsid w:val="002E7A6A"/>
    <w:rsid w:val="0030339A"/>
    <w:rsid w:val="00316173"/>
    <w:rsid w:val="00316E92"/>
    <w:rsid w:val="00317355"/>
    <w:rsid w:val="00345B72"/>
    <w:rsid w:val="00346198"/>
    <w:rsid w:val="00381001"/>
    <w:rsid w:val="00391D2A"/>
    <w:rsid w:val="00394081"/>
    <w:rsid w:val="003A1B75"/>
    <w:rsid w:val="003A3FDA"/>
    <w:rsid w:val="003B2C45"/>
    <w:rsid w:val="003B5C0E"/>
    <w:rsid w:val="003C07E5"/>
    <w:rsid w:val="003C7C81"/>
    <w:rsid w:val="003D7EC5"/>
    <w:rsid w:val="003E035C"/>
    <w:rsid w:val="003E1BFC"/>
    <w:rsid w:val="003F3B07"/>
    <w:rsid w:val="0041153E"/>
    <w:rsid w:val="004154A9"/>
    <w:rsid w:val="004164D4"/>
    <w:rsid w:val="0042033B"/>
    <w:rsid w:val="0042309D"/>
    <w:rsid w:val="00424055"/>
    <w:rsid w:val="0042530B"/>
    <w:rsid w:val="00427E29"/>
    <w:rsid w:val="004310A3"/>
    <w:rsid w:val="004323D0"/>
    <w:rsid w:val="004437A6"/>
    <w:rsid w:val="00455A4D"/>
    <w:rsid w:val="00455B02"/>
    <w:rsid w:val="00462114"/>
    <w:rsid w:val="0046439A"/>
    <w:rsid w:val="0046782E"/>
    <w:rsid w:val="004720AB"/>
    <w:rsid w:val="0047792F"/>
    <w:rsid w:val="00477A69"/>
    <w:rsid w:val="00486280"/>
    <w:rsid w:val="00497DFE"/>
    <w:rsid w:val="004A4FAD"/>
    <w:rsid w:val="004C79A3"/>
    <w:rsid w:val="004D4794"/>
    <w:rsid w:val="004E4039"/>
    <w:rsid w:val="004F18B4"/>
    <w:rsid w:val="004F77D2"/>
    <w:rsid w:val="004F7D70"/>
    <w:rsid w:val="005102C3"/>
    <w:rsid w:val="005307E8"/>
    <w:rsid w:val="005409BA"/>
    <w:rsid w:val="005417BE"/>
    <w:rsid w:val="00550F53"/>
    <w:rsid w:val="00555FCF"/>
    <w:rsid w:val="00561259"/>
    <w:rsid w:val="00562C73"/>
    <w:rsid w:val="005668CE"/>
    <w:rsid w:val="00596679"/>
    <w:rsid w:val="005A5C38"/>
    <w:rsid w:val="005B75B8"/>
    <w:rsid w:val="005C49FA"/>
    <w:rsid w:val="005C4D26"/>
    <w:rsid w:val="005D535E"/>
    <w:rsid w:val="005D54E5"/>
    <w:rsid w:val="005F7580"/>
    <w:rsid w:val="0060159F"/>
    <w:rsid w:val="006027B0"/>
    <w:rsid w:val="006029B7"/>
    <w:rsid w:val="0060609D"/>
    <w:rsid w:val="00606C6B"/>
    <w:rsid w:val="00607025"/>
    <w:rsid w:val="00610C15"/>
    <w:rsid w:val="0062769E"/>
    <w:rsid w:val="00631F00"/>
    <w:rsid w:val="00635539"/>
    <w:rsid w:val="006402F0"/>
    <w:rsid w:val="00656F47"/>
    <w:rsid w:val="00657C31"/>
    <w:rsid w:val="00673348"/>
    <w:rsid w:val="00676A70"/>
    <w:rsid w:val="006831B0"/>
    <w:rsid w:val="006A057D"/>
    <w:rsid w:val="006A3307"/>
    <w:rsid w:val="006B4805"/>
    <w:rsid w:val="006B5C94"/>
    <w:rsid w:val="006C08DC"/>
    <w:rsid w:val="006C5A20"/>
    <w:rsid w:val="006C634E"/>
    <w:rsid w:val="006C718B"/>
    <w:rsid w:val="006D2D93"/>
    <w:rsid w:val="006F0E58"/>
    <w:rsid w:val="006F316B"/>
    <w:rsid w:val="006F5B12"/>
    <w:rsid w:val="007017AA"/>
    <w:rsid w:val="0071750D"/>
    <w:rsid w:val="00717E21"/>
    <w:rsid w:val="00736E44"/>
    <w:rsid w:val="0074425D"/>
    <w:rsid w:val="00762B88"/>
    <w:rsid w:val="00770D54"/>
    <w:rsid w:val="00783A04"/>
    <w:rsid w:val="00784A48"/>
    <w:rsid w:val="00786E8F"/>
    <w:rsid w:val="007917C3"/>
    <w:rsid w:val="00791F61"/>
    <w:rsid w:val="007959B6"/>
    <w:rsid w:val="007B62E8"/>
    <w:rsid w:val="007C397F"/>
    <w:rsid w:val="007C3B37"/>
    <w:rsid w:val="007D10D0"/>
    <w:rsid w:val="007D474F"/>
    <w:rsid w:val="007D6EDD"/>
    <w:rsid w:val="007E66E4"/>
    <w:rsid w:val="007F34C6"/>
    <w:rsid w:val="00800528"/>
    <w:rsid w:val="008060A3"/>
    <w:rsid w:val="00816BEA"/>
    <w:rsid w:val="00832D15"/>
    <w:rsid w:val="00833599"/>
    <w:rsid w:val="008452A3"/>
    <w:rsid w:val="00854059"/>
    <w:rsid w:val="00867709"/>
    <w:rsid w:val="00886C77"/>
    <w:rsid w:val="008A42CC"/>
    <w:rsid w:val="008C46CE"/>
    <w:rsid w:val="008C6F8F"/>
    <w:rsid w:val="008C7EF3"/>
    <w:rsid w:val="008F7D7E"/>
    <w:rsid w:val="009059A9"/>
    <w:rsid w:val="00927836"/>
    <w:rsid w:val="009367EA"/>
    <w:rsid w:val="009566BA"/>
    <w:rsid w:val="009579EC"/>
    <w:rsid w:val="00963123"/>
    <w:rsid w:val="009868A5"/>
    <w:rsid w:val="009A210D"/>
    <w:rsid w:val="009A41AB"/>
    <w:rsid w:val="009B3057"/>
    <w:rsid w:val="009D344B"/>
    <w:rsid w:val="009E107F"/>
    <w:rsid w:val="009E4D1F"/>
    <w:rsid w:val="009F0145"/>
    <w:rsid w:val="009F277D"/>
    <w:rsid w:val="009F4A75"/>
    <w:rsid w:val="00A0459D"/>
    <w:rsid w:val="00A045AE"/>
    <w:rsid w:val="00A07C9F"/>
    <w:rsid w:val="00A10F45"/>
    <w:rsid w:val="00A145B2"/>
    <w:rsid w:val="00A20DF2"/>
    <w:rsid w:val="00A32633"/>
    <w:rsid w:val="00A40751"/>
    <w:rsid w:val="00A53581"/>
    <w:rsid w:val="00A5611C"/>
    <w:rsid w:val="00A57A2C"/>
    <w:rsid w:val="00A83EB6"/>
    <w:rsid w:val="00AB4C96"/>
    <w:rsid w:val="00AC1CC3"/>
    <w:rsid w:val="00AD1A64"/>
    <w:rsid w:val="00AD7CD5"/>
    <w:rsid w:val="00AF0DF2"/>
    <w:rsid w:val="00B000B3"/>
    <w:rsid w:val="00B02F1B"/>
    <w:rsid w:val="00B11271"/>
    <w:rsid w:val="00B17DFE"/>
    <w:rsid w:val="00B221F3"/>
    <w:rsid w:val="00B4146E"/>
    <w:rsid w:val="00B43C6C"/>
    <w:rsid w:val="00B464ED"/>
    <w:rsid w:val="00B500FA"/>
    <w:rsid w:val="00B5149F"/>
    <w:rsid w:val="00B52491"/>
    <w:rsid w:val="00B84CA0"/>
    <w:rsid w:val="00B951FC"/>
    <w:rsid w:val="00B95E2C"/>
    <w:rsid w:val="00B97B83"/>
    <w:rsid w:val="00BA020B"/>
    <w:rsid w:val="00BA57A6"/>
    <w:rsid w:val="00BA6B37"/>
    <w:rsid w:val="00BB2A41"/>
    <w:rsid w:val="00BB30DF"/>
    <w:rsid w:val="00BB546F"/>
    <w:rsid w:val="00BC4714"/>
    <w:rsid w:val="00BC5984"/>
    <w:rsid w:val="00BD7114"/>
    <w:rsid w:val="00BF2695"/>
    <w:rsid w:val="00BF55A9"/>
    <w:rsid w:val="00C03262"/>
    <w:rsid w:val="00C234DB"/>
    <w:rsid w:val="00C26500"/>
    <w:rsid w:val="00C470D7"/>
    <w:rsid w:val="00C51DA4"/>
    <w:rsid w:val="00C5541C"/>
    <w:rsid w:val="00C7054B"/>
    <w:rsid w:val="00C85BB0"/>
    <w:rsid w:val="00C94361"/>
    <w:rsid w:val="00CA162C"/>
    <w:rsid w:val="00CA5D2D"/>
    <w:rsid w:val="00CF439E"/>
    <w:rsid w:val="00D023DE"/>
    <w:rsid w:val="00D128E0"/>
    <w:rsid w:val="00D12A18"/>
    <w:rsid w:val="00D26107"/>
    <w:rsid w:val="00D263B9"/>
    <w:rsid w:val="00D36103"/>
    <w:rsid w:val="00D42688"/>
    <w:rsid w:val="00D475A6"/>
    <w:rsid w:val="00D51054"/>
    <w:rsid w:val="00D5119D"/>
    <w:rsid w:val="00D54827"/>
    <w:rsid w:val="00D60888"/>
    <w:rsid w:val="00D6417B"/>
    <w:rsid w:val="00D75172"/>
    <w:rsid w:val="00D8476D"/>
    <w:rsid w:val="00D965BF"/>
    <w:rsid w:val="00D97452"/>
    <w:rsid w:val="00DA3BF1"/>
    <w:rsid w:val="00DA5D9C"/>
    <w:rsid w:val="00DA6C90"/>
    <w:rsid w:val="00DB0CF1"/>
    <w:rsid w:val="00DB188C"/>
    <w:rsid w:val="00DB2561"/>
    <w:rsid w:val="00DC09CD"/>
    <w:rsid w:val="00DC2782"/>
    <w:rsid w:val="00DD137E"/>
    <w:rsid w:val="00DF51CA"/>
    <w:rsid w:val="00DF75EB"/>
    <w:rsid w:val="00E030B7"/>
    <w:rsid w:val="00E06ADB"/>
    <w:rsid w:val="00E16FAC"/>
    <w:rsid w:val="00E25F1B"/>
    <w:rsid w:val="00E32E4A"/>
    <w:rsid w:val="00E36A53"/>
    <w:rsid w:val="00E40014"/>
    <w:rsid w:val="00E474F0"/>
    <w:rsid w:val="00E54CA7"/>
    <w:rsid w:val="00E66CD5"/>
    <w:rsid w:val="00E76698"/>
    <w:rsid w:val="00E76C28"/>
    <w:rsid w:val="00E76D1C"/>
    <w:rsid w:val="00E81159"/>
    <w:rsid w:val="00E81C1C"/>
    <w:rsid w:val="00E82610"/>
    <w:rsid w:val="00E9087D"/>
    <w:rsid w:val="00E91FBB"/>
    <w:rsid w:val="00E97172"/>
    <w:rsid w:val="00EA107C"/>
    <w:rsid w:val="00EA3D53"/>
    <w:rsid w:val="00EA6075"/>
    <w:rsid w:val="00EA7CC5"/>
    <w:rsid w:val="00EA7E5B"/>
    <w:rsid w:val="00EB1C2E"/>
    <w:rsid w:val="00EC3694"/>
    <w:rsid w:val="00EC6199"/>
    <w:rsid w:val="00ED4113"/>
    <w:rsid w:val="00EE504E"/>
    <w:rsid w:val="00F06A3F"/>
    <w:rsid w:val="00F07F0B"/>
    <w:rsid w:val="00F104BB"/>
    <w:rsid w:val="00F138DD"/>
    <w:rsid w:val="00F16E9D"/>
    <w:rsid w:val="00F34EAB"/>
    <w:rsid w:val="00F42D3E"/>
    <w:rsid w:val="00F46D71"/>
    <w:rsid w:val="00F55447"/>
    <w:rsid w:val="00F573B7"/>
    <w:rsid w:val="00F64843"/>
    <w:rsid w:val="00F7029B"/>
    <w:rsid w:val="00F7119D"/>
    <w:rsid w:val="00F736AA"/>
    <w:rsid w:val="00F75AAB"/>
    <w:rsid w:val="00F81CB4"/>
    <w:rsid w:val="00F8759C"/>
    <w:rsid w:val="00F9535B"/>
    <w:rsid w:val="00FA0EC7"/>
    <w:rsid w:val="00FB3F22"/>
    <w:rsid w:val="00FB4907"/>
    <w:rsid w:val="00FB4954"/>
    <w:rsid w:val="00FB6C35"/>
    <w:rsid w:val="00FC44D3"/>
    <w:rsid w:val="00FD16D9"/>
    <w:rsid w:val="00FE22EE"/>
    <w:rsid w:val="00FE3D72"/>
    <w:rsid w:val="00FE447F"/>
    <w:rsid w:val="00FF18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vi-V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43E4F6AD"/>
  <w15:chartTrackingRefBased/>
  <w15:docId w15:val="{29FB105D-9B28-49E2-A0F5-7447F10D9B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vi-V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70D54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770D54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770D54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Footer">
    <w:name w:val="footer"/>
    <w:basedOn w:val="Normal"/>
    <w:link w:val="FooterChar"/>
    <w:rsid w:val="00770D54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770D54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BodyText3">
    <w:name w:val="Body Text 3"/>
    <w:basedOn w:val="Normal"/>
    <w:link w:val="BodyText3Char"/>
    <w:rsid w:val="00770D54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770D54"/>
    <w:rPr>
      <w:rFonts w:ascii="Times New Roman" w:eastAsia="Times New Roman" w:hAnsi="Times New Roman" w:cs="Times New Roman"/>
      <w:sz w:val="16"/>
      <w:szCs w:val="16"/>
      <w:lang w:val="en-US"/>
    </w:rPr>
  </w:style>
  <w:style w:type="paragraph" w:styleId="ListParagraph">
    <w:name w:val="List Paragraph"/>
    <w:aliases w:val="List,Number list Paragraph,List 1st degree"/>
    <w:basedOn w:val="Normal"/>
    <w:link w:val="ListParagraphChar"/>
    <w:uiPriority w:val="34"/>
    <w:qFormat/>
    <w:rsid w:val="004310A3"/>
    <w:pPr>
      <w:ind w:left="720"/>
      <w:contextualSpacing/>
    </w:pPr>
  </w:style>
  <w:style w:type="table" w:styleId="TableGrid">
    <w:name w:val="Table Grid"/>
    <w:basedOn w:val="TableNormal"/>
    <w:uiPriority w:val="39"/>
    <w:rsid w:val="004A4FAD"/>
    <w:pPr>
      <w:spacing w:after="0" w:line="240" w:lineRule="auto"/>
    </w:pPr>
    <w:rPr>
      <w:rFonts w:ascii="Arial" w:hAnsi="Arial"/>
      <w:sz w:val="24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aliases w:val="List Char,Number list Paragraph Char,List 1st degree Char"/>
    <w:link w:val="ListParagraph"/>
    <w:uiPriority w:val="34"/>
    <w:rsid w:val="00C51DA4"/>
    <w:rPr>
      <w:rFonts w:ascii="Times New Roman" w:eastAsia="Times New Roman" w:hAnsi="Times New Roman" w:cs="Times New Roman"/>
      <w:sz w:val="20"/>
      <w:szCs w:val="20"/>
      <w:lang w:val="en-US"/>
    </w:rPr>
  </w:style>
  <w:style w:type="character" w:styleId="Hyperlink">
    <w:name w:val="Hyperlink"/>
    <w:basedOn w:val="DefaultParagraphFont"/>
    <w:uiPriority w:val="99"/>
    <w:unhideWhenUsed/>
    <w:rsid w:val="00E54CA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54CA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99194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://www.atingi.org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jpeg"/><Relationship Id="rId5" Type="http://schemas.openxmlformats.org/officeDocument/2006/relationships/styles" Target="styles.xml"/><Relationship Id="rId10" Type="http://schemas.openxmlformats.org/officeDocument/2006/relationships/image" Target="media/image1.jp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B1D1878DB1335499DDB13F3A4C3009B" ma:contentTypeVersion="13" ma:contentTypeDescription="Create a new document." ma:contentTypeScope="" ma:versionID="242626beb2446de7601af3e088afeed4">
  <xsd:schema xmlns:xsd="http://www.w3.org/2001/XMLSchema" xmlns:xs="http://www.w3.org/2001/XMLSchema" xmlns:p="http://schemas.microsoft.com/office/2006/metadata/properties" xmlns:ns2="388ba771-cdb3-4ab4-b105-079ba08c4720" xmlns:ns3="eabf0ec1-5846-45d3-901d-efa415327165" targetNamespace="http://schemas.microsoft.com/office/2006/metadata/properties" ma:root="true" ma:fieldsID="f43da66771849d00967c8509a4e74ffe" ns2:_="" ns3:_="">
    <xsd:import namespace="388ba771-cdb3-4ab4-b105-079ba08c4720"/>
    <xsd:import namespace="eabf0ec1-5846-45d3-901d-efa41532716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88ba771-cdb3-4ab4-b105-079ba08c472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abf0ec1-5846-45d3-901d-efa415327165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FFE7EC3-B91E-4E27-9E8E-34103EBFDFB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04FA31A-BF8B-42FB-9512-C10CD94E05B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C750B95E-BFA5-4508-990D-84D2BCE79B72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</TotalTime>
  <Pages>1</Pages>
  <Words>122</Words>
  <Characters>69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IS_PC9</dc:creator>
  <cp:keywords/>
  <dc:description/>
  <cp:lastModifiedBy>Nguyen Nguyet, Linh GIZ VN</cp:lastModifiedBy>
  <cp:revision>46</cp:revision>
  <dcterms:created xsi:type="dcterms:W3CDTF">2021-06-07T04:16:00Z</dcterms:created>
  <dcterms:modified xsi:type="dcterms:W3CDTF">2021-07-12T08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B1D1878DB1335499DDB13F3A4C3009B</vt:lpwstr>
  </property>
</Properties>
</file>